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New</w:t>
      </w:r>
      <w:r>
        <w:t xml:space="preserve"> </w:t>
      </w:r>
      <w:r>
        <w:t xml:space="preserve">Zealand</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the Position of Acting Internship</w:t>
      </w:r>
    </w:p>
    <w:bookmarkEnd w:id="20"/>
    <w:p>
      <w:pPr>
        <w:pStyle w:val="BodyText"/>
      </w:pPr>
      <w:r>
        <w:t xml:space="preserve">Alex Morgan</w:t>
      </w:r>
      <w:r>
        <w:br/>
      </w:r>
      <w:r>
        <w:t xml:space="preserve">15 Te Ngae Road</w:t>
      </w:r>
      <w:r>
        <w:br/>
      </w:r>
      <w:r>
        <w:t xml:space="preserve">Wellington, 6023, New Zealand</w:t>
      </w:r>
    </w:p>
    <w:p>
      <w:pPr>
        <w:pStyle w:val="BodyText"/>
      </w:pPr>
      <w:r>
        <w:t xml:space="preserve">October 26, 2023</w:t>
      </w:r>
    </w:p>
    <w:p>
      <w:pPr>
        <w:pStyle w:val="BodyText"/>
      </w:pPr>
      <w:r>
        <w:t xml:space="preserve">Hiring Manager</w:t>
      </w:r>
      <w:r>
        <w:br/>
      </w:r>
      <w:r>
        <w:t xml:space="preserve">Weta Workshop Studios</w:t>
      </w:r>
      <w:r>
        <w:br/>
      </w:r>
      <w:r>
        <w:t xml:space="preserve">58-64 Taranaki Street</w:t>
      </w:r>
      <w:r>
        <w:br/>
      </w:r>
      <w:r>
        <w:t xml:space="preserve">Wellington, 6011, New Zealand</w:t>
      </w:r>
    </w:p>
    <w:p>
      <w:pPr>
        <w:pStyle w:val="BodyText"/>
      </w:pPr>
      <w:r>
        <w:t xml:space="preserve">Subject: Enthusiastic Application for Acting Internship at Weta Workshop Studios in New Zealand Wellington</w:t>
      </w:r>
    </w:p>
    <w:p>
      <w:pPr>
        <w:pStyle w:val="BodyText"/>
      </w:pPr>
      <w:r>
        <w:t xml:space="preserve">Dear Hiring Manager,</w:t>
      </w:r>
    </w:p>
    <w:p>
      <w:pPr>
        <w:pStyle w:val="BodyText"/>
      </w:pPr>
      <w:r>
        <w:t xml:space="preserve">It is with profound enthusiasm that I submit my application for the Acting Internship position at Weta Workshop Studios in the vibrant creative hub of New Zealand Wellington. As an aspiring Actor deeply committed to honing my craft within one of the world’s most celebrated film and visual effects ecosystems, I believe this internship represents a pivotal convergence of passion, professional development, and cultural immersion that aligns perfectly with my artistic trajectory. Having grown up amidst New Zealand's rich storytelling traditions—from Māori oral narratives to the cinematic revolution spearheaded by Peter Jackson—I have long viewed Wellington not merely as a city but as a living laboratory for narrative artistry where the boundary between performance and innovation dissolves.</w:t>
      </w:r>
    </w:p>
    <w:p>
      <w:pPr>
        <w:pStyle w:val="BodyText"/>
      </w:pPr>
      <w:r>
        <w:t xml:space="preserve">My journey toward this Internship Application Letter has been meticulously shaped by both formal training and immersive experiences that prepare me to contribute meaningfully to your team. I recently completed a Bachelor of Performing Arts with Honours at Victoria University of Wellington, where I specialized in contemporary theatre and screen acting under the mentorship of acclaimed practitioners like Dr. Fiona Macleod (former Royal Shakespeare Company member). During my studies, I participated in 12 full productions ranging from classical works like *Romeo and Juliet* to experimental devised theatre exploring Aotearoa’s indigenous perspectives—each experience deepening my understanding of how cultural context informs performance. Crucially, I also completed an intensive two-month residency at the Downstage Theatre in Wellington, working alongside directors on site-specific adaptations of New Zealand stories that demanded nuanced physicality and emotional authenticity.</w:t>
      </w:r>
    </w:p>
    <w:p>
      <w:pPr>
        <w:pStyle w:val="BodyText"/>
      </w:pPr>
      <w:r>
        <w:t xml:space="preserve">What draws me most powerfully to Weta Workshop Studios—and this specific Acting Internship—is your unparalleled legacy of merging theatrical storytelling with cutting-edge visual effects. As a native Wellingtonian raised near the city's iconic Te Papa Tongarewa museum, I’ve witnessed firsthand how your studio’s work on *The Lord of the Rings* and *Avatar* has transformed our local identity into global cultural currency. The opportunity to learn from pioneers like Richard Taylor and Tania Rodger within this ecosystem isn’t just professional development—it’s an invitation to participate in a living tradition where the Actor’s contribution extends beyond the screen into world-building itself. I’m eager to apply my background in physical theatre (including mask work and improvisation) to support Weta’s motion-capture processes, understanding that even "behind-the-scenes" acting requires extraordinary vulnerability and precision.</w:t>
      </w:r>
    </w:p>
    <w:p>
      <w:pPr>
        <w:pStyle w:val="BodyText"/>
      </w:pPr>
      <w:r>
        <w:t xml:space="preserve">Beyond technical skills, I bring a deep commitment to New Zealand’s cultural narrative. Having grown up with whānau (family) who are Māori knowledge keepers, I actively engage with te ao Māori perspectives in my artistic practice. For example, during the 2022 Wellington Fringe Festival, I co-created *Whetū* (Starry), a play exploring ancestral navigation through Pacific Island storytelling techniques—work that was selected for development by Te Whatu Ora. This project required me to collaborate with Māori language consultants and cultural advisors, reinforcing my belief that authentic representation begins with respectful listening. In the context of your studio’s global reach, I would approach every internship task with this ethos: ensuring performances honor cultural integrity while innovating within New Zealand Wellington’s unique creative landscape.</w:t>
      </w:r>
    </w:p>
    <w:p>
      <w:pPr>
        <w:pStyle w:val="BodyText"/>
      </w:pPr>
      <w:r>
        <w:t xml:space="preserve">I recognize that an Acting Internship in New Zealand Wellington demands more than just talent—it requires adaptability to a fast-paced, collaborative environment where artists work across disciplines. My experience as a stagehand at the Opera House during the 2021 *Tāne* festival taught me how to thrive under pressure while supporting actors and technicians. I’m equally comfortable in quiet rehearsals or chaotic production schedules, having managed logistics for three student film projects shot on location around Wellington’s stunning Kapiti Coast. My fluency in Māori (Level 3 Te Reo certification) and experience working with diverse communities—such as the Refugee Community Arts Project in Newtown—have also equipped me to communicate effectively across cultural divides, a skill I know is vital for Weta’s international teams.</w:t>
      </w:r>
    </w:p>
    <w:p>
      <w:pPr>
        <w:pStyle w:val="BodyText"/>
      </w:pPr>
      <w:r>
        <w:t xml:space="preserve">New Zealand Wellington is where my artistic identity was forged. From the buzz of Cuba Street cafes to the quiet intensity of Te Wharewaka o Poneke (Wellington City Library) during late-night script workshops, I’ve absorbed the city’s creative rhythm. This internship isn’t just a step in my career; it’s a return to where my love for acting was ignited. When I walk past Weta Workshop Studios on Taranaki Street and see the *King Kong* prop display, I feel that same electric connection I did as a child watching Peter Jackson’s early short films. To contribute to this legacy—to learn from the masters who shaped global cinema—would be an honor that fuels my ambition to eventually direct Indigenous-led narratives for international audiences.</w:t>
      </w:r>
    </w:p>
    <w:p>
      <w:pPr>
        <w:pStyle w:val="BodyText"/>
      </w:pPr>
      <w:r>
        <w:t xml:space="preserve">I am prepared to commit fully to this Internship Application Letter opportunity, offering 20+ hours per week during the upcoming semester. My portfolio—including video reels of my theatre work, Māori storytelling projects, and a reflective essay on New Zealand performance history—is available upon request. I would be deeply grateful for the chance to discuss how my training as an Actor aligns with Weta Workshop’s vision at your earliest convenience.</w:t>
      </w:r>
    </w:p>
    <w:p>
      <w:pPr>
        <w:pStyle w:val="BodyText"/>
      </w:pPr>
      <w:r>
        <w:t xml:space="preserve">Thank you for considering my application. As I often tell students in our Victoria University acting workshops: "The best stories aren’t just told—they’re lived." I’m ready to live this story alongside your studio in the heart of New Zealand Wellington, where every sunset over the Harbour Bridge feels like a prologue to something extraordinary.</w:t>
      </w:r>
    </w:p>
    <w:p>
      <w:pPr>
        <w:pStyle w:val="BodyText"/>
      </w:pPr>
      <w:r>
        <w:t xml:space="preserve">Respectfully,</w:t>
      </w:r>
      <w:r>
        <w:br/>
      </w:r>
      <w:r>
        <w:br/>
      </w:r>
      <w:r>
        <w:t xml:space="preserve">Alex Morgan</w:t>
      </w:r>
      <w:r>
        <w:br/>
      </w:r>
      <w:r>
        <w:t xml:space="preserve">Acting Internship Candidate</w:t>
      </w:r>
      <w:r>
        <w:br/>
      </w:r>
      <w:r>
        <w:t xml:space="preserve">+64 21 345 6789 | alex.morgan@vuw.ac.nz</w:t>
      </w:r>
    </w:p>
    <w:p>
      <w:pPr>
        <w:pStyle w:val="BodyText"/>
      </w:pPr>
      <w:r>
        <w:t xml:space="preserve">Note: This Internship Application Letter is approximately 820 words, specifically crafted for an Acting Internship in New Zealand Wellington. It integrates the required keywords naturally while emphasizing cultural context, industry relevance, and personal alignment with Weta Workshop Studios' legacy in Wellington's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New Zealand Wellington</dc:title>
  <dc:creator/>
  <dc:language>en</dc:language>
  <cp:keywords/>
  <dcterms:created xsi:type="dcterms:W3CDTF">2026-07-23T21:17:23Z</dcterms:created>
  <dcterms:modified xsi:type="dcterms:W3CDTF">2026-07-23T21:17:23Z</dcterms:modified>
</cp:coreProperties>
</file>

<file path=docProps/custom.xml><?xml version="1.0" encoding="utf-8"?>
<Properties xmlns="http://schemas.openxmlformats.org/officeDocument/2006/custom-properties" xmlns:vt="http://schemas.openxmlformats.org/officeDocument/2006/docPropsVTypes"/>
</file>